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D69E5" w14:textId="5AF42C7D" w:rsidR="005C17C2" w:rsidRDefault="005C17C2">
      <w:r>
        <w:t>Milestone 2 MVP</w:t>
      </w:r>
    </w:p>
    <w:p w14:paraId="46677E94" w14:textId="23CD0609" w:rsidR="0080062B" w:rsidRDefault="005C17C2">
      <w:r>
        <w:t>Our program will pull information from the database regarding the location of minor league stadiums built from 2011 to 2016</w:t>
      </w:r>
      <w:r w:rsidR="0080062B">
        <w:t xml:space="preserve">, </w:t>
      </w:r>
      <w:r>
        <w:t>through</w:t>
      </w:r>
      <w:r w:rsidR="0080062B">
        <w:t>out</w:t>
      </w:r>
      <w:r>
        <w:t xml:space="preserve"> the United States</w:t>
      </w:r>
      <w:r w:rsidR="0080062B">
        <w:t>,</w:t>
      </w:r>
      <w:r w:rsidR="00C5641B">
        <w:t xml:space="preserve"> as well as the census table names. Using this </w:t>
      </w:r>
      <w:r w:rsidR="00C5641B" w:rsidRPr="00C5641B">
        <w:rPr>
          <w:noProof/>
        </w:rPr>
        <w:t>information</w:t>
      </w:r>
      <w:r w:rsidR="00C5641B">
        <w:rPr>
          <w:noProof/>
        </w:rPr>
        <w:t>,</w:t>
      </w:r>
      <w:r w:rsidR="00C5641B">
        <w:t xml:space="preserve"> it will gather data from the areas using the census APIs and write the data to the database. </w:t>
      </w:r>
    </w:p>
    <w:p w14:paraId="2F7A8B5F" w14:textId="05DA4E8B" w:rsidR="00DD707B" w:rsidRDefault="00A44EC5">
      <w:r>
        <w:t xml:space="preserve">We are using the Sqlite3 database and have three tables. One table holds the stadium data; this includes: zip codes, city, the year it was built, county and state. Another table holds the census table names and the description of the tables. The remaining tables are created by the </w:t>
      </w:r>
      <w:r w:rsidR="0080062B">
        <w:t xml:space="preserve">program and hold the information obtained by the APIs. Each table holds data obtained from each distinct API used. </w:t>
      </w:r>
    </w:p>
    <w:p w14:paraId="2303EBE9" w14:textId="77777777" w:rsidR="0080062B" w:rsidRDefault="0080062B">
      <w:bookmarkStart w:id="0" w:name="_GoBack"/>
      <w:bookmarkEnd w:id="0"/>
    </w:p>
    <w:sectPr w:rsidR="008006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szSwsDAwMjMyMjZX0lEKTi0uzszPAykwrgUAPmx4WCwAAAA="/>
  </w:docVars>
  <w:rsids>
    <w:rsidRoot w:val="005C17C2"/>
    <w:rsid w:val="005C17C2"/>
    <w:rsid w:val="0080062B"/>
    <w:rsid w:val="00A44EC5"/>
    <w:rsid w:val="00C5641B"/>
    <w:rsid w:val="00DD7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62A5B"/>
  <w15:chartTrackingRefBased/>
  <w15:docId w15:val="{A9FFC1F0-87DA-414D-931D-E823BDA03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107</Words>
  <Characters>6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mastorg</dc:creator>
  <cp:keywords/>
  <dc:description/>
  <cp:lastModifiedBy>gmastorg</cp:lastModifiedBy>
  <cp:revision>6</cp:revision>
  <dcterms:created xsi:type="dcterms:W3CDTF">2019-02-05T19:38:00Z</dcterms:created>
  <dcterms:modified xsi:type="dcterms:W3CDTF">2019-02-07T02:51:00Z</dcterms:modified>
</cp:coreProperties>
</file>